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9" w14:textId="6A9FC56C" w:rsidR="00F976C4" w:rsidRPr="00F976C4" w:rsidRDefault="00647D52" w:rsidP="00E117E6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PRÁVNÍ NÁSTROJE </w:t>
      </w:r>
      <w:r w:rsidR="00183241">
        <w:rPr>
          <w:b/>
          <w:color w:val="000000" w:themeColor="text1"/>
        </w:rPr>
        <w:t>SLA</w:t>
      </w:r>
      <w:r w:rsidR="00183241" w:rsidRPr="00183241">
        <w:rPr>
          <w:b/>
          <w:bCs/>
        </w:rPr>
        <w:t>Ď</w:t>
      </w:r>
      <w:r w:rsidR="00183241">
        <w:rPr>
          <w:b/>
          <w:color w:val="000000" w:themeColor="text1"/>
        </w:rPr>
        <w:t>OVÁNÍ RODINNÉHO A PRACOVNÍHO ŽIVOTA</w:t>
      </w:r>
    </w:p>
    <w:p w14:paraId="0937ABEB" w14:textId="2B609115" w:rsidR="00F976C4" w:rsidRPr="00F976C4" w:rsidRDefault="00647D52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PÁTEK 22. 4.</w:t>
      </w:r>
    </w:p>
    <w:p w14:paraId="34DDA01B" w14:textId="77777777" w:rsidR="00A80184" w:rsidRDefault="00A8018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EF" w14:textId="55979FE3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Garanti: </w:t>
      </w:r>
      <w:r w:rsidR="00E117E6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JUDr. JANA KOMENDOVÁ, Ph.D.</w:t>
      </w:r>
    </w:p>
    <w:p w14:paraId="53E2F1A0" w14:textId="7320F208" w:rsidR="00E117E6" w:rsidRPr="00F976C4" w:rsidRDefault="00E117E6" w:rsidP="00AB7FFD">
      <w:pPr>
        <w:pStyle w:val="Odstavecseseznamem"/>
        <w:spacing w:after="0"/>
        <w:ind w:left="708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JUDr. MICHAL SMEJKAL</w:t>
      </w:r>
      <w:r w:rsidR="00831EB8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, </w:t>
      </w:r>
      <w:r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Ph.D.</w:t>
      </w:r>
    </w:p>
    <w:p w14:paraId="0937ABF0" w14:textId="395DD9D5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607A8948" w14:textId="703E6406" w:rsidR="00A80184" w:rsidRPr="00A80184" w:rsidRDefault="00A8018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</w:pP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 xml:space="preserve">Univerzitní centrum Telč, </w:t>
      </w:r>
      <w:r w:rsidRPr="00A80184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>místnost U19</w:t>
      </w:r>
    </w:p>
    <w:p w14:paraId="364049FC" w14:textId="77777777" w:rsidR="00B1274C" w:rsidRPr="00F976C4" w:rsidRDefault="00B1274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9952B7F" w14:textId="0A7A732C" w:rsidR="004156E8" w:rsidRPr="00F976C4" w:rsidRDefault="00FC536E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9:00-10:10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297"/>
      </w:tblGrid>
      <w:tr w:rsidR="00F976C4" w:rsidRPr="00F976C4" w14:paraId="0937ABF7" w14:textId="77777777" w:rsidTr="004D2CF5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0937ABF3" w14:textId="29191B6C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0937ABF4" w14:textId="77777777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5" w14:textId="77777777" w:rsidR="00F976C4" w:rsidRPr="00367F96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67F9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297" w:type="dxa"/>
            <w:shd w:val="clear" w:color="auto" w:fill="auto"/>
            <w:vAlign w:val="center"/>
          </w:tcPr>
          <w:p w14:paraId="0937ABF6" w14:textId="2A491B3A" w:rsidR="00F976C4" w:rsidRPr="00F976C4" w:rsidRDefault="00FC536E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00-9:05</w:t>
            </w:r>
          </w:p>
        </w:tc>
      </w:tr>
      <w:tr w:rsidR="00266FF4" w:rsidRPr="00F976C4" w14:paraId="0937AC01" w14:textId="77777777" w:rsidTr="004D2CF5">
        <w:trPr>
          <w:trHeight w:hRule="exact" w:val="1043"/>
        </w:trPr>
        <w:tc>
          <w:tcPr>
            <w:tcW w:w="501" w:type="dxa"/>
            <w:shd w:val="clear" w:color="auto" w:fill="auto"/>
            <w:vAlign w:val="center"/>
          </w:tcPr>
          <w:p w14:paraId="0937ABFD" w14:textId="5D2C6A26" w:rsidR="00266FF4" w:rsidRPr="00F976C4" w:rsidRDefault="00BD43EC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266FF4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E" w14:textId="2081390B" w:rsidR="00266FF4" w:rsidRPr="00F976C4" w:rsidRDefault="0084621A" w:rsidP="009C156C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Veronika Kořínk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F" w14:textId="4D22DDA7" w:rsidR="00266FF4" w:rsidRPr="00367F96" w:rsidRDefault="0084621A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laďování soukromého a pracovního života v mezinárodním právu</w:t>
            </w:r>
          </w:p>
        </w:tc>
        <w:tc>
          <w:tcPr>
            <w:tcW w:w="2297" w:type="dxa"/>
            <w:shd w:val="clear" w:color="auto" w:fill="auto"/>
            <w:vAlign w:val="center"/>
          </w:tcPr>
          <w:p w14:paraId="0937AC00" w14:textId="18508BC0" w:rsidR="00266FF4" w:rsidRPr="00F976C4" w:rsidRDefault="0084621A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5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5</w:t>
            </w:r>
          </w:p>
        </w:tc>
      </w:tr>
      <w:tr w:rsidR="004F0153" w:rsidRPr="00F976C4" w14:paraId="0937AC06" w14:textId="77777777" w:rsidTr="004D2CF5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0937AC02" w14:textId="131A4A5D" w:rsidR="004F0153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C03" w14:textId="3E6BD733" w:rsidR="004F0153" w:rsidRPr="00F976C4" w:rsidRDefault="0084621A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Jana Komend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C04" w14:textId="2AA08E42" w:rsidR="004F0153" w:rsidRPr="00367F96" w:rsidRDefault="0084621A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prava slaďování rodinného a pracovního života v právním řádu EU</w:t>
            </w:r>
          </w:p>
        </w:tc>
        <w:tc>
          <w:tcPr>
            <w:tcW w:w="2297" w:type="dxa"/>
            <w:shd w:val="clear" w:color="auto" w:fill="auto"/>
            <w:vAlign w:val="center"/>
          </w:tcPr>
          <w:p w14:paraId="0937AC05" w14:textId="48A6B84A" w:rsidR="004F0153" w:rsidRPr="00F976C4" w:rsidRDefault="009C156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25</w:t>
            </w:r>
            <w:r w:rsidR="0084621A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5</w:t>
            </w:r>
          </w:p>
        </w:tc>
      </w:tr>
      <w:tr w:rsidR="004F0153" w:rsidRPr="00F976C4" w14:paraId="5BFB6A12" w14:textId="77777777" w:rsidTr="004D2CF5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537390AF" w14:textId="5DA7AD71" w:rsidR="004F0153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="004F015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3826E48" w14:textId="2D4035DD" w:rsidR="004F0153" w:rsidRPr="00F976C4" w:rsidRDefault="004156E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Adéla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Uhrinová</w:t>
            </w:r>
            <w:proofErr w:type="spellEnd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, Kristýna Menzel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DCD786E" w14:textId="38FA9549" w:rsidR="004F0153" w:rsidRPr="00367F96" w:rsidRDefault="004156E8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Life-work</w:t>
            </w:r>
            <w:proofErr w:type="spellEnd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balance na rodičovské dovolené a inspirace ze států EU</w:t>
            </w:r>
          </w:p>
        </w:tc>
        <w:tc>
          <w:tcPr>
            <w:tcW w:w="2297" w:type="dxa"/>
            <w:shd w:val="clear" w:color="auto" w:fill="auto"/>
            <w:vAlign w:val="center"/>
          </w:tcPr>
          <w:p w14:paraId="1E91D740" w14:textId="4896DEE6" w:rsidR="004F0153" w:rsidRPr="00F976C4" w:rsidRDefault="00A43324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5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5</w:t>
            </w:r>
          </w:p>
        </w:tc>
      </w:tr>
    </w:tbl>
    <w:p w14:paraId="0937AC08" w14:textId="5D190AD7" w:rsidR="00F976C4" w:rsidRPr="009C156C" w:rsidRDefault="00F976C4" w:rsidP="00F976C4">
      <w:pPr>
        <w:spacing w:line="276" w:lineRule="auto"/>
        <w:rPr>
          <w:bCs/>
          <w:i/>
          <w:iCs/>
          <w:color w:val="000000" w:themeColor="text1"/>
          <w:lang w:eastAsia="cs-CZ"/>
        </w:rPr>
      </w:pPr>
    </w:p>
    <w:p w14:paraId="0D2B7052" w14:textId="6DFA7C9E" w:rsidR="00A43324" w:rsidRPr="009C156C" w:rsidRDefault="00A43324" w:rsidP="009C156C">
      <w:pPr>
        <w:spacing w:line="276" w:lineRule="auto"/>
        <w:jc w:val="center"/>
        <w:rPr>
          <w:bCs/>
          <w:i/>
          <w:iCs/>
          <w:color w:val="000000" w:themeColor="text1"/>
          <w:lang w:eastAsia="cs-CZ"/>
        </w:rPr>
      </w:pPr>
      <w:proofErr w:type="gramStart"/>
      <w:r w:rsidRPr="009C156C">
        <w:rPr>
          <w:bCs/>
          <w:i/>
          <w:iCs/>
          <w:color w:val="000000" w:themeColor="text1"/>
          <w:lang w:eastAsia="cs-CZ"/>
        </w:rPr>
        <w:t>Diskuze</w:t>
      </w:r>
      <w:proofErr w:type="gramEnd"/>
      <w:r w:rsidRPr="009C156C">
        <w:rPr>
          <w:bCs/>
          <w:i/>
          <w:iCs/>
          <w:color w:val="000000" w:themeColor="text1"/>
          <w:lang w:eastAsia="cs-CZ"/>
        </w:rPr>
        <w:t xml:space="preserve"> k </w:t>
      </w:r>
      <w:r w:rsidR="009C156C">
        <w:rPr>
          <w:bCs/>
          <w:i/>
          <w:iCs/>
          <w:color w:val="000000" w:themeColor="text1"/>
          <w:lang w:eastAsia="cs-CZ"/>
        </w:rPr>
        <w:t>předneseným</w:t>
      </w:r>
      <w:r w:rsidRPr="009C156C">
        <w:rPr>
          <w:bCs/>
          <w:i/>
          <w:iCs/>
          <w:color w:val="000000" w:themeColor="text1"/>
          <w:lang w:eastAsia="cs-CZ"/>
        </w:rPr>
        <w:t xml:space="preserve"> příspěvkům</w:t>
      </w:r>
    </w:p>
    <w:p w14:paraId="0F9BA447" w14:textId="77777777" w:rsidR="00A43324" w:rsidRPr="00F976C4" w:rsidRDefault="00A43324" w:rsidP="00A43324">
      <w:pPr>
        <w:spacing w:line="276" w:lineRule="auto"/>
        <w:rPr>
          <w:b/>
          <w:color w:val="000000" w:themeColor="text1"/>
          <w:lang w:eastAsia="cs-CZ"/>
        </w:rPr>
      </w:pPr>
    </w:p>
    <w:p w14:paraId="0937AC09" w14:textId="512389C9" w:rsidR="00F976C4" w:rsidRPr="00F976C4" w:rsidRDefault="00DA39C0" w:rsidP="00F976C4">
      <w:pPr>
        <w:spacing w:line="276" w:lineRule="auto"/>
        <w:rPr>
          <w:b/>
          <w:color w:val="000000" w:themeColor="text1"/>
          <w:lang w:eastAsia="cs-CZ"/>
        </w:rPr>
      </w:pPr>
      <w:r w:rsidRPr="00183241">
        <w:rPr>
          <w:b/>
          <w:color w:val="000000" w:themeColor="text1"/>
          <w:highlight w:val="lightGray"/>
          <w:lang w:eastAsia="cs-CZ"/>
        </w:rPr>
        <w:t xml:space="preserve">Přestávka </w:t>
      </w:r>
      <w:r w:rsidR="00F976C4" w:rsidRPr="00183241">
        <w:rPr>
          <w:b/>
          <w:color w:val="000000" w:themeColor="text1"/>
          <w:highlight w:val="lightGray"/>
          <w:lang w:eastAsia="cs-CZ"/>
        </w:rPr>
        <w:tab/>
      </w:r>
      <w:r w:rsidR="00F976C4" w:rsidRPr="00183241">
        <w:rPr>
          <w:b/>
          <w:color w:val="000000" w:themeColor="text1"/>
          <w:highlight w:val="lightGray"/>
          <w:lang w:eastAsia="cs-CZ"/>
        </w:rPr>
        <w:tab/>
      </w:r>
      <w:r w:rsidR="00F976C4" w:rsidRPr="00183241">
        <w:rPr>
          <w:b/>
          <w:color w:val="000000" w:themeColor="text1"/>
          <w:highlight w:val="lightGray"/>
          <w:lang w:eastAsia="cs-CZ"/>
        </w:rPr>
        <w:tab/>
      </w:r>
      <w:r w:rsidR="00F976C4" w:rsidRPr="00183241">
        <w:rPr>
          <w:b/>
          <w:color w:val="000000" w:themeColor="text1"/>
          <w:highlight w:val="lightGray"/>
          <w:lang w:eastAsia="cs-CZ"/>
        </w:rPr>
        <w:tab/>
      </w:r>
      <w:r w:rsidR="00F976C4" w:rsidRPr="00183241">
        <w:rPr>
          <w:b/>
          <w:color w:val="000000" w:themeColor="text1"/>
          <w:highlight w:val="lightGray"/>
          <w:lang w:eastAsia="cs-CZ"/>
        </w:rPr>
        <w:tab/>
      </w:r>
      <w:r w:rsidR="00F976C4" w:rsidRPr="00183241">
        <w:rPr>
          <w:b/>
          <w:color w:val="000000" w:themeColor="text1"/>
          <w:highlight w:val="lightGray"/>
          <w:lang w:eastAsia="cs-CZ"/>
        </w:rPr>
        <w:tab/>
      </w:r>
      <w:r w:rsidR="00F976C4"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="000A32AA" w:rsidRPr="00183241">
        <w:rPr>
          <w:b/>
          <w:color w:val="000000" w:themeColor="text1"/>
          <w:highlight w:val="lightGray"/>
          <w:lang w:eastAsia="cs-CZ"/>
        </w:rPr>
        <w:t>10:</w:t>
      </w:r>
      <w:r w:rsidR="00266FF4" w:rsidRPr="00183241">
        <w:rPr>
          <w:b/>
          <w:color w:val="000000" w:themeColor="text1"/>
          <w:highlight w:val="lightGray"/>
          <w:lang w:eastAsia="cs-CZ"/>
        </w:rPr>
        <w:t>1</w:t>
      </w:r>
      <w:r w:rsidR="00A153E4" w:rsidRPr="00183241">
        <w:rPr>
          <w:b/>
          <w:color w:val="000000" w:themeColor="text1"/>
          <w:highlight w:val="lightGray"/>
          <w:lang w:eastAsia="cs-CZ"/>
        </w:rPr>
        <w:t>5</w:t>
      </w:r>
      <w:r w:rsidR="00F976C4" w:rsidRPr="00183241">
        <w:rPr>
          <w:b/>
          <w:color w:val="000000" w:themeColor="text1"/>
          <w:highlight w:val="lightGray"/>
          <w:lang w:eastAsia="cs-CZ"/>
        </w:rPr>
        <w:t>–</w:t>
      </w:r>
      <w:r w:rsidR="000A32AA" w:rsidRPr="00183241">
        <w:rPr>
          <w:b/>
          <w:color w:val="000000" w:themeColor="text1"/>
          <w:highlight w:val="lightGray"/>
          <w:lang w:eastAsia="cs-CZ"/>
        </w:rPr>
        <w:t>10</w:t>
      </w:r>
      <w:r w:rsidR="00F976C4" w:rsidRPr="00183241">
        <w:rPr>
          <w:b/>
          <w:color w:val="000000" w:themeColor="text1"/>
          <w:highlight w:val="lightGray"/>
          <w:lang w:eastAsia="cs-CZ"/>
        </w:rPr>
        <w:t>:</w:t>
      </w:r>
      <w:r w:rsidR="00266FF4" w:rsidRPr="00183241">
        <w:rPr>
          <w:b/>
          <w:color w:val="000000" w:themeColor="text1"/>
          <w:highlight w:val="lightGray"/>
          <w:lang w:eastAsia="cs-CZ"/>
        </w:rPr>
        <w:t>3</w:t>
      </w:r>
      <w:r w:rsidR="00BF05CD" w:rsidRPr="00183241">
        <w:rPr>
          <w:b/>
          <w:color w:val="000000" w:themeColor="text1"/>
          <w:highlight w:val="lightGray"/>
          <w:lang w:eastAsia="cs-CZ"/>
        </w:rPr>
        <w:t>0</w:t>
      </w:r>
    </w:p>
    <w:p w14:paraId="0F476B5E" w14:textId="40639C7F" w:rsidR="00132DC2" w:rsidRDefault="00132DC2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8779A30" w14:textId="77777777" w:rsidR="00B1274C" w:rsidRPr="00F976C4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0B" w14:textId="7FECE566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0:</w:t>
      </w:r>
      <w:r w:rsidR="00134DD2">
        <w:rPr>
          <w:b/>
          <w:color w:val="000000" w:themeColor="text1"/>
          <w:lang w:eastAsia="cs-CZ"/>
        </w:rPr>
        <w:t>30</w:t>
      </w:r>
      <w:r w:rsidR="00F976C4" w:rsidRPr="00F976C4">
        <w:rPr>
          <w:b/>
          <w:color w:val="000000" w:themeColor="text1"/>
          <w:lang w:eastAsia="cs-CZ"/>
        </w:rPr>
        <w:t>–1</w:t>
      </w:r>
      <w:r w:rsidR="00637AE9">
        <w:rPr>
          <w:b/>
          <w:color w:val="000000" w:themeColor="text1"/>
          <w:lang w:eastAsia="cs-CZ"/>
        </w:rPr>
        <w:t>2:</w:t>
      </w:r>
      <w:r w:rsidR="00134DD2">
        <w:rPr>
          <w:b/>
          <w:color w:val="000000" w:themeColor="text1"/>
          <w:lang w:eastAsia="cs-CZ"/>
        </w:rPr>
        <w:t>05</w:t>
      </w: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2063"/>
        <w:gridCol w:w="4114"/>
        <w:gridCol w:w="2240"/>
      </w:tblGrid>
      <w:tr w:rsidR="004F0153" w:rsidRPr="00F976C4" w14:paraId="0937AC15" w14:textId="77777777" w:rsidTr="004D2CF5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1" w14:textId="45C2C470" w:rsidR="004F0153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2" w14:textId="4CCB00DB" w:rsidR="004F0153" w:rsidRPr="00F976C4" w:rsidRDefault="00937984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Jakub Halíř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3" w14:textId="19F331E3" w:rsidR="004F0153" w:rsidRPr="00367F96" w:rsidRDefault="00DA39C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Slaďování </w:t>
            </w:r>
            <w:r w:rsidR="00937984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rodinného a pracovního života ze strany státu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4" w14:textId="1284C640" w:rsidR="004F0153" w:rsidRPr="00F976C4" w:rsidRDefault="0084621A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30–10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0</w:t>
            </w:r>
          </w:p>
        </w:tc>
      </w:tr>
      <w:tr w:rsidR="004F0153" w:rsidRPr="00F976C4" w14:paraId="0937AC1A" w14:textId="77777777" w:rsidTr="004D2CF5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6" w14:textId="68C5E02F" w:rsidR="004F0153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7" w14:textId="1A4196B7" w:rsidR="004F0153" w:rsidRPr="00F976C4" w:rsidRDefault="00DA39C0" w:rsidP="00F753D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briela Halířová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8" w14:textId="11FC1E03" w:rsidR="004F0153" w:rsidRPr="00367F96" w:rsidRDefault="00937984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laďování práce a rodiny u sólo rodičů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9" w14:textId="1E19C0B4" w:rsidR="004F0153" w:rsidRPr="00F976C4" w:rsidRDefault="0084621A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0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11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</w:t>
            </w:r>
          </w:p>
        </w:tc>
      </w:tr>
      <w:tr w:rsidR="00A43324" w:rsidRPr="00F976C4" w14:paraId="15A0D34C" w14:textId="77777777" w:rsidTr="004D2CF5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45B4C" w14:textId="343B09B5" w:rsidR="00A43324" w:rsidRPr="00F976C4" w:rsidRDefault="00BD43EC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lastRenderedPageBreak/>
              <w:t>3</w:t>
            </w:r>
            <w:r w:rsidR="00A4332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13D80" w14:textId="77777777" w:rsidR="00A43324" w:rsidRDefault="00A43324" w:rsidP="00A43324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</w:p>
          <w:p w14:paraId="62FF60FA" w14:textId="58DEF7A2" w:rsidR="00A43324" w:rsidRPr="00F976C4" w:rsidRDefault="00F753D3" w:rsidP="00F753D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Silvia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Be</w:t>
            </w:r>
            <w:r w:rsidR="00377FE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i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erová</w:t>
            </w:r>
            <w:proofErr w:type="spellEnd"/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BDE80" w14:textId="77777777" w:rsidR="004A3391" w:rsidRDefault="004A3391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</w:p>
          <w:p w14:paraId="7A384616" w14:textId="437CB82B" w:rsidR="00A43324" w:rsidRPr="00367F96" w:rsidRDefault="00F753D3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Zladovaie</w:t>
            </w:r>
            <w:proofErr w:type="spellEnd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rodinného a </w:t>
            </w:r>
            <w:proofErr w:type="spell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acovného</w:t>
            </w:r>
            <w:proofErr w:type="spellEnd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života</w:t>
            </w:r>
            <w:r w:rsidR="00377FEC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-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flexibilita</w:t>
            </w:r>
            <w:proofErr w:type="gramEnd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či ochrana </w:t>
            </w:r>
            <w:proofErr w:type="spell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zam</w:t>
            </w:r>
            <w:r w:rsidR="00377FEC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e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tnanca</w:t>
            </w:r>
            <w:proofErr w:type="spellEnd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?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EC73" w14:textId="77777777" w:rsidR="00A43324" w:rsidRDefault="00A43324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</w:p>
          <w:p w14:paraId="5BE5B014" w14:textId="106A03D5" w:rsidR="00A43324" w:rsidRPr="00F976C4" w:rsidRDefault="00A43324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–11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0</w:t>
            </w:r>
          </w:p>
        </w:tc>
      </w:tr>
      <w:tr w:rsidR="00BD43EC" w:rsidRPr="00F976C4" w14:paraId="78130A0A" w14:textId="77777777" w:rsidTr="004D2CF5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3ECD0" w14:textId="35F92D55" w:rsidR="00BD43EC" w:rsidRDefault="00BD43EC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A36E6" w14:textId="77777777" w:rsidR="00BD43EC" w:rsidRDefault="00BD43EC" w:rsidP="00A43324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</w:p>
          <w:p w14:paraId="0FF0CD05" w14:textId="3AFD3369" w:rsidR="009C156C" w:rsidRDefault="009C156C" w:rsidP="009C156C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Natálie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Lux</w:t>
            </w:r>
            <w:r w:rsidR="00377FE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e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burková</w:t>
            </w:r>
            <w:proofErr w:type="spellEnd"/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B86E8" w14:textId="77777777" w:rsidR="009C156C" w:rsidRDefault="009C156C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</w:p>
          <w:p w14:paraId="23F5EA0C" w14:textId="752EC6A2" w:rsidR="00BD43EC" w:rsidRDefault="009C156C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Dopady </w:t>
            </w:r>
            <w:r w:rsidR="00377FEC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laďování pracovního a soukromého života na z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aměstnavatele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3BC57" w14:textId="77777777" w:rsidR="009C156C" w:rsidRDefault="009C156C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</w:p>
          <w:p w14:paraId="2C208ECD" w14:textId="089F62EA" w:rsidR="00BD43EC" w:rsidRDefault="00BD43EC" w:rsidP="00A4332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</w:t>
            </w:r>
            <w:r w:rsidR="0093798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</w:t>
            </w:r>
            <w:r w:rsidR="00831EB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-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</w:t>
            </w:r>
            <w:r w:rsidR="0093798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</w:t>
            </w:r>
          </w:p>
        </w:tc>
      </w:tr>
    </w:tbl>
    <w:p w14:paraId="36CB26E7" w14:textId="66A867E1" w:rsidR="006B3595" w:rsidRDefault="006B3595" w:rsidP="006B3595">
      <w:pPr>
        <w:spacing w:line="276" w:lineRule="auto"/>
        <w:rPr>
          <w:b/>
          <w:color w:val="000000" w:themeColor="text1"/>
          <w:lang w:eastAsia="cs-CZ"/>
        </w:rPr>
      </w:pPr>
    </w:p>
    <w:p w14:paraId="65A61A52" w14:textId="62474307" w:rsidR="00A43324" w:rsidRPr="009C156C" w:rsidRDefault="00A43324" w:rsidP="009C156C">
      <w:pPr>
        <w:spacing w:line="276" w:lineRule="auto"/>
        <w:jc w:val="center"/>
        <w:rPr>
          <w:bCs/>
          <w:i/>
          <w:iCs/>
          <w:color w:val="000000" w:themeColor="text1"/>
          <w:lang w:eastAsia="cs-CZ"/>
        </w:rPr>
      </w:pPr>
      <w:proofErr w:type="gramStart"/>
      <w:r w:rsidRPr="009C156C">
        <w:rPr>
          <w:bCs/>
          <w:i/>
          <w:iCs/>
          <w:color w:val="000000" w:themeColor="text1"/>
          <w:lang w:eastAsia="cs-CZ"/>
        </w:rPr>
        <w:t>Diskuze</w:t>
      </w:r>
      <w:proofErr w:type="gramEnd"/>
      <w:r w:rsidRPr="009C156C">
        <w:rPr>
          <w:bCs/>
          <w:i/>
          <w:iCs/>
          <w:color w:val="000000" w:themeColor="text1"/>
          <w:lang w:eastAsia="cs-CZ"/>
        </w:rPr>
        <w:t xml:space="preserve"> k </w:t>
      </w:r>
      <w:r w:rsidR="009C156C">
        <w:rPr>
          <w:bCs/>
          <w:i/>
          <w:iCs/>
          <w:color w:val="000000" w:themeColor="text1"/>
          <w:lang w:eastAsia="cs-CZ"/>
        </w:rPr>
        <w:t>předneseným</w:t>
      </w:r>
      <w:r w:rsidRPr="009C156C">
        <w:rPr>
          <w:bCs/>
          <w:i/>
          <w:iCs/>
          <w:color w:val="000000" w:themeColor="text1"/>
          <w:lang w:eastAsia="cs-CZ"/>
        </w:rPr>
        <w:t xml:space="preserve"> příspěvkům</w:t>
      </w:r>
    </w:p>
    <w:p w14:paraId="57F4D6EA" w14:textId="43CE0BFD" w:rsidR="009C156C" w:rsidRDefault="009C156C" w:rsidP="009C156C">
      <w:pPr>
        <w:spacing w:line="276" w:lineRule="auto"/>
        <w:jc w:val="center"/>
        <w:rPr>
          <w:b/>
          <w:color w:val="000000" w:themeColor="text1"/>
          <w:lang w:eastAsia="cs-CZ"/>
        </w:rPr>
      </w:pPr>
    </w:p>
    <w:p w14:paraId="52AEC91E" w14:textId="77777777" w:rsidR="009C156C" w:rsidRPr="00F976C4" w:rsidRDefault="009C156C" w:rsidP="009C156C">
      <w:pPr>
        <w:spacing w:line="276" w:lineRule="auto"/>
        <w:jc w:val="center"/>
        <w:rPr>
          <w:b/>
          <w:color w:val="000000" w:themeColor="text1"/>
          <w:lang w:eastAsia="cs-CZ"/>
        </w:rPr>
      </w:pPr>
    </w:p>
    <w:p w14:paraId="3A2D5D02" w14:textId="385E98CA" w:rsidR="006B3595" w:rsidRDefault="006B3595" w:rsidP="00F976C4">
      <w:pPr>
        <w:spacing w:line="276" w:lineRule="auto"/>
        <w:rPr>
          <w:b/>
          <w:color w:val="000000" w:themeColor="text1"/>
          <w:lang w:eastAsia="cs-CZ"/>
        </w:rPr>
      </w:pPr>
      <w:r w:rsidRPr="00183241">
        <w:rPr>
          <w:b/>
          <w:color w:val="000000" w:themeColor="text1"/>
          <w:highlight w:val="lightGray"/>
          <w:lang w:eastAsia="cs-CZ"/>
        </w:rPr>
        <w:t>Pauza na oběd</w:t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="00937984"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>12:</w:t>
      </w:r>
      <w:r w:rsidR="00134DD2" w:rsidRPr="00183241">
        <w:rPr>
          <w:b/>
          <w:color w:val="000000" w:themeColor="text1"/>
          <w:highlight w:val="lightGray"/>
          <w:lang w:eastAsia="cs-CZ"/>
        </w:rPr>
        <w:t>05</w:t>
      </w:r>
      <w:r w:rsidRPr="00183241">
        <w:rPr>
          <w:b/>
          <w:color w:val="000000" w:themeColor="text1"/>
          <w:highlight w:val="lightGray"/>
          <w:lang w:eastAsia="cs-CZ"/>
        </w:rPr>
        <w:t>-1</w:t>
      </w:r>
      <w:r w:rsidR="00134DD2" w:rsidRPr="00183241">
        <w:rPr>
          <w:b/>
          <w:color w:val="000000" w:themeColor="text1"/>
          <w:highlight w:val="lightGray"/>
          <w:lang w:eastAsia="cs-CZ"/>
        </w:rPr>
        <w:t>2</w:t>
      </w:r>
      <w:r w:rsidRPr="00183241">
        <w:rPr>
          <w:b/>
          <w:color w:val="000000" w:themeColor="text1"/>
          <w:highlight w:val="lightGray"/>
          <w:lang w:eastAsia="cs-CZ"/>
        </w:rPr>
        <w:t>:</w:t>
      </w:r>
      <w:r w:rsidR="00134DD2" w:rsidRPr="00183241">
        <w:rPr>
          <w:b/>
          <w:color w:val="000000" w:themeColor="text1"/>
          <w:highlight w:val="lightGray"/>
          <w:lang w:eastAsia="cs-CZ"/>
        </w:rPr>
        <w:t>45</w:t>
      </w:r>
    </w:p>
    <w:p w14:paraId="7764A816" w14:textId="16D81C7C" w:rsidR="006B3595" w:rsidRDefault="006B3595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BC96E13" w14:textId="77777777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1C" w14:textId="15753151" w:rsidR="00F976C4" w:rsidRPr="00F976C4" w:rsidRDefault="00B17C03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2:45-14:20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8"/>
        <w:gridCol w:w="2092"/>
        <w:gridCol w:w="4094"/>
        <w:gridCol w:w="2232"/>
      </w:tblGrid>
      <w:tr w:rsidR="004F0153" w:rsidRPr="00F976C4" w14:paraId="0937AC26" w14:textId="77777777" w:rsidTr="004D2CF5">
        <w:trPr>
          <w:trHeight w:hRule="exact" w:val="99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2" w14:textId="16ADE88E" w:rsidR="004F0153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3" w14:textId="19BB55F7" w:rsidR="004F0153" w:rsidRPr="00F976C4" w:rsidRDefault="00F753D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Tereza Antlová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4" w14:textId="6FEC5646" w:rsidR="004F0153" w:rsidRPr="00367F96" w:rsidRDefault="00F753D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dílené pracovní místo v. kratší pracovní doba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5" w14:textId="138C6E9F" w:rsidR="004F0153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2:45</w:t>
            </w:r>
            <w:r w:rsidR="00F53EDA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-1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:0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</w:p>
        </w:tc>
      </w:tr>
      <w:tr w:rsidR="004F0153" w:rsidRPr="00F976C4" w14:paraId="0937AC2B" w14:textId="77777777" w:rsidTr="004D2CF5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7" w14:textId="1B30AE27" w:rsidR="004F0153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8" w14:textId="40A4BDF3" w:rsidR="004F0153" w:rsidRPr="00F976C4" w:rsidRDefault="009C156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ichal Smejkal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9" w14:textId="7DF4E8C7" w:rsidR="004F0153" w:rsidRPr="00367F96" w:rsidRDefault="009C156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dílené pracovní místo v podmínkách regionálního školství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A" w14:textId="7E24B508" w:rsidR="004F0153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0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  <w:r w:rsidR="00F53EDA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-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5</w:t>
            </w:r>
          </w:p>
        </w:tc>
      </w:tr>
      <w:tr w:rsidR="00BD43EC" w:rsidRPr="00F976C4" w14:paraId="55E71BA7" w14:textId="77777777" w:rsidTr="004D2CF5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46B18" w14:textId="631E26ED" w:rsidR="00BD43EC" w:rsidRPr="00F976C4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D6365" w14:textId="1D1B449C" w:rsidR="00BD43EC" w:rsidRDefault="009C156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Vladimír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inčič</w:t>
            </w:r>
            <w:proofErr w:type="spellEnd"/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ACDD8" w14:textId="13A67EEC" w:rsidR="00BD43EC" w:rsidRDefault="000E630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Konto </w:t>
            </w:r>
            <w:proofErr w:type="spellStart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acovného</w:t>
            </w:r>
            <w:proofErr w:type="spellEnd"/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času a ochrana rodinného života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9B21" w14:textId="01ECA37E" w:rsidR="00BD43EC" w:rsidRDefault="00BD43E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5</w:t>
            </w:r>
            <w:r w:rsidR="00F53EDA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-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</w:t>
            </w:r>
            <w:r w:rsidR="009C156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5</w:t>
            </w:r>
          </w:p>
        </w:tc>
      </w:tr>
    </w:tbl>
    <w:p w14:paraId="3AA125F8" w14:textId="1CCE0852" w:rsidR="00B1274C" w:rsidRDefault="00B1274C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7FF55FA1" w14:textId="77777777" w:rsidR="000E630F" w:rsidRPr="000E630F" w:rsidRDefault="000E630F" w:rsidP="000E630F">
      <w:pPr>
        <w:spacing w:line="276" w:lineRule="auto"/>
        <w:jc w:val="center"/>
        <w:rPr>
          <w:bCs/>
          <w:i/>
          <w:iCs/>
          <w:color w:val="000000" w:themeColor="text1"/>
          <w:lang w:eastAsia="cs-CZ"/>
        </w:rPr>
      </w:pPr>
      <w:proofErr w:type="gramStart"/>
      <w:r w:rsidRPr="009C156C">
        <w:rPr>
          <w:bCs/>
          <w:i/>
          <w:iCs/>
          <w:color w:val="000000" w:themeColor="text1"/>
          <w:lang w:eastAsia="cs-CZ"/>
        </w:rPr>
        <w:t>Diskuze</w:t>
      </w:r>
      <w:proofErr w:type="gramEnd"/>
      <w:r w:rsidRPr="009C156C">
        <w:rPr>
          <w:bCs/>
          <w:i/>
          <w:iCs/>
          <w:color w:val="000000" w:themeColor="text1"/>
          <w:lang w:eastAsia="cs-CZ"/>
        </w:rPr>
        <w:t xml:space="preserve"> k </w:t>
      </w:r>
      <w:r>
        <w:rPr>
          <w:bCs/>
          <w:i/>
          <w:iCs/>
          <w:color w:val="000000" w:themeColor="text1"/>
          <w:lang w:eastAsia="cs-CZ"/>
        </w:rPr>
        <w:t>předneseným</w:t>
      </w:r>
      <w:r w:rsidRPr="009C156C">
        <w:rPr>
          <w:bCs/>
          <w:i/>
          <w:iCs/>
          <w:color w:val="000000" w:themeColor="text1"/>
          <w:lang w:eastAsia="cs-CZ"/>
        </w:rPr>
        <w:t xml:space="preserve"> příspěvkům</w:t>
      </w:r>
    </w:p>
    <w:p w14:paraId="1FB4216C" w14:textId="77777777" w:rsidR="000E630F" w:rsidRDefault="000E630F" w:rsidP="00F976C4">
      <w:pPr>
        <w:spacing w:line="276" w:lineRule="auto"/>
        <w:rPr>
          <w:b/>
          <w:color w:val="000000" w:themeColor="text1"/>
          <w:highlight w:val="yellow"/>
          <w:lang w:eastAsia="cs-CZ"/>
        </w:rPr>
      </w:pPr>
    </w:p>
    <w:p w14:paraId="51582356" w14:textId="4412AF6C" w:rsidR="00AB5EA0" w:rsidRPr="00F976C4" w:rsidRDefault="00AB5EA0" w:rsidP="00AB5EA0">
      <w:pPr>
        <w:spacing w:line="276" w:lineRule="auto"/>
        <w:rPr>
          <w:b/>
          <w:color w:val="000000" w:themeColor="text1"/>
          <w:lang w:eastAsia="cs-CZ"/>
        </w:rPr>
      </w:pPr>
      <w:r w:rsidRPr="00183241">
        <w:rPr>
          <w:b/>
          <w:color w:val="000000" w:themeColor="text1"/>
          <w:highlight w:val="lightGray"/>
          <w:lang w:eastAsia="cs-CZ"/>
        </w:rPr>
        <w:t xml:space="preserve">Přestávka </w:t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</w:r>
      <w:r w:rsidRPr="00183241">
        <w:rPr>
          <w:b/>
          <w:color w:val="000000" w:themeColor="text1"/>
          <w:highlight w:val="lightGray"/>
          <w:lang w:eastAsia="cs-CZ"/>
        </w:rPr>
        <w:tab/>
        <w:t>1</w:t>
      </w:r>
      <w:r>
        <w:rPr>
          <w:b/>
          <w:color w:val="000000" w:themeColor="text1"/>
          <w:highlight w:val="lightGray"/>
          <w:lang w:eastAsia="cs-CZ"/>
        </w:rPr>
        <w:t>4:00</w:t>
      </w:r>
      <w:r w:rsidRPr="00183241">
        <w:rPr>
          <w:b/>
          <w:color w:val="000000" w:themeColor="text1"/>
          <w:highlight w:val="lightGray"/>
          <w:lang w:eastAsia="cs-CZ"/>
        </w:rPr>
        <w:t>–1</w:t>
      </w:r>
      <w:r>
        <w:rPr>
          <w:b/>
          <w:color w:val="000000" w:themeColor="text1"/>
          <w:highlight w:val="lightGray"/>
          <w:lang w:eastAsia="cs-CZ"/>
        </w:rPr>
        <w:t>4</w:t>
      </w:r>
      <w:r w:rsidRPr="00183241">
        <w:rPr>
          <w:b/>
          <w:color w:val="000000" w:themeColor="text1"/>
          <w:highlight w:val="lightGray"/>
          <w:lang w:eastAsia="cs-CZ"/>
        </w:rPr>
        <w:t>:</w:t>
      </w:r>
      <w:r>
        <w:rPr>
          <w:b/>
          <w:color w:val="000000" w:themeColor="text1"/>
          <w:highlight w:val="lightGray"/>
          <w:lang w:eastAsia="cs-CZ"/>
        </w:rPr>
        <w:t>2</w:t>
      </w:r>
      <w:r w:rsidRPr="00183241">
        <w:rPr>
          <w:b/>
          <w:color w:val="000000" w:themeColor="text1"/>
          <w:highlight w:val="lightGray"/>
          <w:lang w:eastAsia="cs-CZ"/>
        </w:rPr>
        <w:t>0</w:t>
      </w:r>
    </w:p>
    <w:p w14:paraId="25A12114" w14:textId="30D1C05A" w:rsidR="00132DC2" w:rsidRDefault="00132DC2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9CCFB2F" w14:textId="77777777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3A" w14:textId="0E6B46A7" w:rsidR="00F976C4" w:rsidRPr="00F976C4" w:rsidRDefault="00937984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4:20-15</w:t>
      </w:r>
      <w:r w:rsidR="00DA39C0">
        <w:rPr>
          <w:b/>
          <w:color w:val="000000" w:themeColor="text1"/>
          <w:lang w:eastAsia="cs-CZ"/>
        </w:rPr>
        <w:t>: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8"/>
        <w:gridCol w:w="2092"/>
        <w:gridCol w:w="4094"/>
        <w:gridCol w:w="2232"/>
      </w:tblGrid>
      <w:tr w:rsidR="004F0153" w:rsidRPr="00F976C4" w14:paraId="0937AC44" w14:textId="77777777" w:rsidTr="004D2CF5">
        <w:trPr>
          <w:trHeight w:hRule="exact" w:val="1332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0" w14:textId="4D4E5212" w:rsidR="004F0153" w:rsidRPr="00F976C4" w:rsidRDefault="004D2CF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1" w14:textId="4C316426" w:rsidR="004F0153" w:rsidRPr="00F976C4" w:rsidRDefault="000E630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Tomáš Zajíček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2" w14:textId="775BADBF" w:rsidR="004F0153" w:rsidRPr="00367F96" w:rsidRDefault="000E630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ladění rodinného a pracovního života z francouzského pohledu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3" w14:textId="3F22E652" w:rsidR="004F0153" w:rsidRPr="00F976C4" w:rsidRDefault="000E630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4:20-14:40</w:t>
            </w:r>
          </w:p>
        </w:tc>
      </w:tr>
      <w:tr w:rsidR="004F0153" w:rsidRPr="00F976C4" w14:paraId="0937AC49" w14:textId="77777777" w:rsidTr="004D2CF5">
        <w:trPr>
          <w:trHeight w:hRule="exact" w:val="1416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5" w14:textId="0EE06E7D" w:rsidR="004F0153" w:rsidRPr="00F976C4" w:rsidRDefault="004D2CF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lastRenderedPageBreak/>
              <w:t>2</w:t>
            </w:r>
            <w:r w:rsidR="004F0153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6" w14:textId="63B884E8" w:rsidR="004F0153" w:rsidRPr="00F976C4" w:rsidRDefault="000E630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Jáchym Stolička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7" w14:textId="006C4917" w:rsidR="004F0153" w:rsidRPr="00367F96" w:rsidRDefault="00937984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ávo na odpojení jako nástroj slaďování rodinného a pracovního života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8" w14:textId="500209AE" w:rsidR="004F0153" w:rsidRPr="00F976C4" w:rsidRDefault="000E630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4:40-15:00</w:t>
            </w:r>
          </w:p>
        </w:tc>
      </w:tr>
    </w:tbl>
    <w:p w14:paraId="07DF3B46" w14:textId="77777777" w:rsidR="000E630F" w:rsidRDefault="000E630F" w:rsidP="000E630F">
      <w:pPr>
        <w:spacing w:line="276" w:lineRule="auto"/>
        <w:jc w:val="center"/>
        <w:rPr>
          <w:bCs/>
          <w:i/>
          <w:iCs/>
          <w:color w:val="000000" w:themeColor="text1"/>
          <w:lang w:eastAsia="cs-CZ"/>
        </w:rPr>
      </w:pPr>
    </w:p>
    <w:p w14:paraId="6E62452D" w14:textId="1A27E740" w:rsidR="000E630F" w:rsidRDefault="000E630F" w:rsidP="005F1251">
      <w:pPr>
        <w:spacing w:before="240" w:line="276" w:lineRule="auto"/>
        <w:jc w:val="center"/>
        <w:rPr>
          <w:bCs/>
          <w:i/>
          <w:iCs/>
          <w:color w:val="000000" w:themeColor="text1"/>
          <w:lang w:eastAsia="cs-CZ"/>
        </w:rPr>
      </w:pPr>
      <w:proofErr w:type="gramStart"/>
      <w:r w:rsidRPr="009C156C">
        <w:rPr>
          <w:bCs/>
          <w:i/>
          <w:iCs/>
          <w:color w:val="000000" w:themeColor="text1"/>
          <w:lang w:eastAsia="cs-CZ"/>
        </w:rPr>
        <w:t>Diskuze</w:t>
      </w:r>
      <w:proofErr w:type="gramEnd"/>
      <w:r w:rsidRPr="009C156C">
        <w:rPr>
          <w:bCs/>
          <w:i/>
          <w:iCs/>
          <w:color w:val="000000" w:themeColor="text1"/>
          <w:lang w:eastAsia="cs-CZ"/>
        </w:rPr>
        <w:t xml:space="preserve"> k </w:t>
      </w:r>
      <w:r>
        <w:rPr>
          <w:bCs/>
          <w:i/>
          <w:iCs/>
          <w:color w:val="000000" w:themeColor="text1"/>
          <w:lang w:eastAsia="cs-CZ"/>
        </w:rPr>
        <w:t>předneseným</w:t>
      </w:r>
      <w:r w:rsidRPr="009C156C">
        <w:rPr>
          <w:bCs/>
          <w:i/>
          <w:iCs/>
          <w:color w:val="000000" w:themeColor="text1"/>
          <w:lang w:eastAsia="cs-CZ"/>
        </w:rPr>
        <w:t xml:space="preserve"> příspěvkům</w:t>
      </w:r>
    </w:p>
    <w:p w14:paraId="0937AC4A" w14:textId="5F1B363F" w:rsidR="00F976C4" w:rsidRPr="005F1251" w:rsidRDefault="000E630F" w:rsidP="005F1251">
      <w:pPr>
        <w:spacing w:before="240" w:line="276" w:lineRule="auto"/>
        <w:ind w:left="1416" w:firstLine="708"/>
        <w:rPr>
          <w:bCs/>
          <w:i/>
          <w:iCs/>
          <w:color w:val="000000" w:themeColor="text1"/>
          <w:lang w:eastAsia="cs-CZ"/>
        </w:rPr>
      </w:pPr>
      <w:r w:rsidRPr="005F1251">
        <w:rPr>
          <w:bCs/>
          <w:i/>
          <w:iCs/>
          <w:color w:val="000000" w:themeColor="text1"/>
          <w:highlight w:val="lightGray"/>
          <w:lang w:eastAsia="cs-CZ"/>
        </w:rPr>
        <w:t>Závěrečné slovo garantů a ukončení jednání v sekci</w:t>
      </w:r>
    </w:p>
    <w:p w14:paraId="2E5D8A4A" w14:textId="79812209" w:rsidR="004B4028" w:rsidRDefault="004B4028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6A03A04A" w14:textId="77777777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sectPr w:rsidR="00132DC2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F57B4" w14:textId="77777777" w:rsidR="00D050AB" w:rsidRDefault="00D050AB">
      <w:r>
        <w:separator/>
      </w:r>
    </w:p>
  </w:endnote>
  <w:endnote w:type="continuationSeparator" w:id="0">
    <w:p w14:paraId="6CE49BF1" w14:textId="77777777" w:rsidR="00D050AB" w:rsidRDefault="00D05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21BADE0D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D050AB">
      <w:fldChar w:fldCharType="begin"/>
    </w:r>
    <w:r w:rsidR="00D050AB">
      <w:instrText xml:space="preserve"> SECTIONPAGES   \* MERGEFORMAT </w:instrText>
    </w:r>
    <w:r w:rsidR="00D050AB">
      <w:fldChar w:fldCharType="separate"/>
    </w:r>
    <w:r w:rsidR="00A80184" w:rsidRPr="00A80184">
      <w:rPr>
        <w:rStyle w:val="slovnstran"/>
        <w:noProof/>
      </w:rPr>
      <w:t>3</w:t>
    </w:r>
    <w:r w:rsidR="00D050AB">
      <w:rPr>
        <w:rStyle w:val="slovnstran"/>
        <w:noProof/>
      </w:rPr>
      <w:fldChar w:fldCharType="end"/>
    </w:r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39AA781D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D050AB">
      <w:fldChar w:fldCharType="begin"/>
    </w:r>
    <w:r w:rsidR="00D050AB">
      <w:instrText xml:space="preserve"> SECTIONPAGES   \* MERGEFORMAT </w:instrText>
    </w:r>
    <w:r w:rsidR="00D050AB">
      <w:fldChar w:fldCharType="separate"/>
    </w:r>
    <w:r w:rsidR="00A80184" w:rsidRPr="00A80184">
      <w:rPr>
        <w:rStyle w:val="slovnstran"/>
        <w:noProof/>
      </w:rPr>
      <w:t>3</w:t>
    </w:r>
    <w:r w:rsidR="00D050AB">
      <w:rPr>
        <w:rStyle w:val="slovnstran"/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BDA3A" w14:textId="77777777" w:rsidR="00D050AB" w:rsidRDefault="00D050AB">
      <w:r>
        <w:separator/>
      </w:r>
    </w:p>
  </w:footnote>
  <w:footnote w:type="continuationSeparator" w:id="0">
    <w:p w14:paraId="151BBACC" w14:textId="77777777" w:rsidR="00D050AB" w:rsidRDefault="00D050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B2169"/>
    <w:multiLevelType w:val="hybridMultilevel"/>
    <w:tmpl w:val="3604B94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42835"/>
    <w:rsid w:val="00086D29"/>
    <w:rsid w:val="000A32AA"/>
    <w:rsid w:val="000A5AD7"/>
    <w:rsid w:val="000C6547"/>
    <w:rsid w:val="000E630F"/>
    <w:rsid w:val="000F6900"/>
    <w:rsid w:val="00102F12"/>
    <w:rsid w:val="00105BF4"/>
    <w:rsid w:val="00116611"/>
    <w:rsid w:val="001300AC"/>
    <w:rsid w:val="00132DC2"/>
    <w:rsid w:val="00134DD2"/>
    <w:rsid w:val="0013516D"/>
    <w:rsid w:val="00142099"/>
    <w:rsid w:val="00150B9D"/>
    <w:rsid w:val="00152F82"/>
    <w:rsid w:val="00157ACD"/>
    <w:rsid w:val="001636D3"/>
    <w:rsid w:val="00183241"/>
    <w:rsid w:val="00193F85"/>
    <w:rsid w:val="001A7E64"/>
    <w:rsid w:val="001B0E74"/>
    <w:rsid w:val="001B7010"/>
    <w:rsid w:val="001B7306"/>
    <w:rsid w:val="001D30E7"/>
    <w:rsid w:val="001E0127"/>
    <w:rsid w:val="00204644"/>
    <w:rsid w:val="00211F80"/>
    <w:rsid w:val="00212AAE"/>
    <w:rsid w:val="00221B36"/>
    <w:rsid w:val="00227BC5"/>
    <w:rsid w:val="00231021"/>
    <w:rsid w:val="00240227"/>
    <w:rsid w:val="00247E5F"/>
    <w:rsid w:val="002500DF"/>
    <w:rsid w:val="00255ED5"/>
    <w:rsid w:val="0025740E"/>
    <w:rsid w:val="00266FF4"/>
    <w:rsid w:val="0027105B"/>
    <w:rsid w:val="002879AE"/>
    <w:rsid w:val="002A469F"/>
    <w:rsid w:val="002A52F4"/>
    <w:rsid w:val="002B6D09"/>
    <w:rsid w:val="002C0A32"/>
    <w:rsid w:val="002C33A9"/>
    <w:rsid w:val="002D69EE"/>
    <w:rsid w:val="002D7189"/>
    <w:rsid w:val="002E764E"/>
    <w:rsid w:val="00304F72"/>
    <w:rsid w:val="00310D63"/>
    <w:rsid w:val="00321B17"/>
    <w:rsid w:val="00323952"/>
    <w:rsid w:val="00332338"/>
    <w:rsid w:val="00342316"/>
    <w:rsid w:val="0036682E"/>
    <w:rsid w:val="00367F96"/>
    <w:rsid w:val="00371A95"/>
    <w:rsid w:val="00377FEC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156E8"/>
    <w:rsid w:val="00421B09"/>
    <w:rsid w:val="0042387A"/>
    <w:rsid w:val="00435838"/>
    <w:rsid w:val="00442440"/>
    <w:rsid w:val="00446A5A"/>
    <w:rsid w:val="00466430"/>
    <w:rsid w:val="00490F37"/>
    <w:rsid w:val="004A3391"/>
    <w:rsid w:val="004B4028"/>
    <w:rsid w:val="004B5E58"/>
    <w:rsid w:val="004D2CF5"/>
    <w:rsid w:val="004E7932"/>
    <w:rsid w:val="004F0153"/>
    <w:rsid w:val="004F3B9D"/>
    <w:rsid w:val="00511E3C"/>
    <w:rsid w:val="00524C99"/>
    <w:rsid w:val="00532849"/>
    <w:rsid w:val="0053438F"/>
    <w:rsid w:val="0056170E"/>
    <w:rsid w:val="00582DFC"/>
    <w:rsid w:val="00592634"/>
    <w:rsid w:val="005B357E"/>
    <w:rsid w:val="005B615F"/>
    <w:rsid w:val="005C1BC3"/>
    <w:rsid w:val="005C305D"/>
    <w:rsid w:val="005D1F84"/>
    <w:rsid w:val="005D45EB"/>
    <w:rsid w:val="005F1251"/>
    <w:rsid w:val="005F4CB2"/>
    <w:rsid w:val="005F57B0"/>
    <w:rsid w:val="006117B5"/>
    <w:rsid w:val="00611EAC"/>
    <w:rsid w:val="00616507"/>
    <w:rsid w:val="00637AE9"/>
    <w:rsid w:val="00647D52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B3595"/>
    <w:rsid w:val="006D0AE9"/>
    <w:rsid w:val="006E7DD3"/>
    <w:rsid w:val="00700BDD"/>
    <w:rsid w:val="00702F1D"/>
    <w:rsid w:val="007068F7"/>
    <w:rsid w:val="007071C4"/>
    <w:rsid w:val="00710003"/>
    <w:rsid w:val="00721AA4"/>
    <w:rsid w:val="007272DA"/>
    <w:rsid w:val="0073428B"/>
    <w:rsid w:val="007347A0"/>
    <w:rsid w:val="00742A86"/>
    <w:rsid w:val="00756259"/>
    <w:rsid w:val="00767E6F"/>
    <w:rsid w:val="007700DE"/>
    <w:rsid w:val="00775DB9"/>
    <w:rsid w:val="007814A2"/>
    <w:rsid w:val="00790002"/>
    <w:rsid w:val="0079758E"/>
    <w:rsid w:val="007B3C3E"/>
    <w:rsid w:val="007C738C"/>
    <w:rsid w:val="007D77E7"/>
    <w:rsid w:val="007E3048"/>
    <w:rsid w:val="007F5324"/>
    <w:rsid w:val="00800B5E"/>
    <w:rsid w:val="00810299"/>
    <w:rsid w:val="00824279"/>
    <w:rsid w:val="008300B3"/>
    <w:rsid w:val="00831EB8"/>
    <w:rsid w:val="0084621A"/>
    <w:rsid w:val="00860CFB"/>
    <w:rsid w:val="008640E6"/>
    <w:rsid w:val="008758CC"/>
    <w:rsid w:val="00895451"/>
    <w:rsid w:val="00895F04"/>
    <w:rsid w:val="008A1753"/>
    <w:rsid w:val="008A6EBC"/>
    <w:rsid w:val="008B5304"/>
    <w:rsid w:val="008B6C64"/>
    <w:rsid w:val="00900C80"/>
    <w:rsid w:val="00904E1E"/>
    <w:rsid w:val="00927D65"/>
    <w:rsid w:val="0093108E"/>
    <w:rsid w:val="00935080"/>
    <w:rsid w:val="00937984"/>
    <w:rsid w:val="009645A8"/>
    <w:rsid w:val="009929DF"/>
    <w:rsid w:val="00993F65"/>
    <w:rsid w:val="009A05B9"/>
    <w:rsid w:val="009C156C"/>
    <w:rsid w:val="009F27E4"/>
    <w:rsid w:val="00A02235"/>
    <w:rsid w:val="00A153E4"/>
    <w:rsid w:val="00A27490"/>
    <w:rsid w:val="00A36ED3"/>
    <w:rsid w:val="00A43324"/>
    <w:rsid w:val="00A54161"/>
    <w:rsid w:val="00A63644"/>
    <w:rsid w:val="00A71A6E"/>
    <w:rsid w:val="00A80184"/>
    <w:rsid w:val="00A85988"/>
    <w:rsid w:val="00A91BE2"/>
    <w:rsid w:val="00AB451F"/>
    <w:rsid w:val="00AB5EA0"/>
    <w:rsid w:val="00AB7FFD"/>
    <w:rsid w:val="00AC2D36"/>
    <w:rsid w:val="00AC6B6B"/>
    <w:rsid w:val="00AC72A4"/>
    <w:rsid w:val="00AD4F8E"/>
    <w:rsid w:val="00B101A2"/>
    <w:rsid w:val="00B1274C"/>
    <w:rsid w:val="00B17C03"/>
    <w:rsid w:val="00B43F1E"/>
    <w:rsid w:val="00B44F80"/>
    <w:rsid w:val="00B50003"/>
    <w:rsid w:val="00B62479"/>
    <w:rsid w:val="00B904AA"/>
    <w:rsid w:val="00BA1F8F"/>
    <w:rsid w:val="00BC1CE3"/>
    <w:rsid w:val="00BD43EC"/>
    <w:rsid w:val="00BF05CD"/>
    <w:rsid w:val="00C06373"/>
    <w:rsid w:val="00C20847"/>
    <w:rsid w:val="00C21BF7"/>
    <w:rsid w:val="00C3745F"/>
    <w:rsid w:val="00C44C72"/>
    <w:rsid w:val="00C75C34"/>
    <w:rsid w:val="00C8584B"/>
    <w:rsid w:val="00C9068A"/>
    <w:rsid w:val="00CA321A"/>
    <w:rsid w:val="00CC1617"/>
    <w:rsid w:val="00CC2597"/>
    <w:rsid w:val="00CC48E7"/>
    <w:rsid w:val="00CE5D2D"/>
    <w:rsid w:val="00D050AB"/>
    <w:rsid w:val="00D140C3"/>
    <w:rsid w:val="00D15C5D"/>
    <w:rsid w:val="00D4417E"/>
    <w:rsid w:val="00D45579"/>
    <w:rsid w:val="00D47639"/>
    <w:rsid w:val="00D54496"/>
    <w:rsid w:val="00D65140"/>
    <w:rsid w:val="00D80C2F"/>
    <w:rsid w:val="00D84EC1"/>
    <w:rsid w:val="00D87462"/>
    <w:rsid w:val="00DA39C0"/>
    <w:rsid w:val="00DB0117"/>
    <w:rsid w:val="00DB6712"/>
    <w:rsid w:val="00DC3160"/>
    <w:rsid w:val="00DC4AD4"/>
    <w:rsid w:val="00DE590E"/>
    <w:rsid w:val="00E02F97"/>
    <w:rsid w:val="00E05F2B"/>
    <w:rsid w:val="00E117E6"/>
    <w:rsid w:val="00E15DBA"/>
    <w:rsid w:val="00E21A9B"/>
    <w:rsid w:val="00E26CA3"/>
    <w:rsid w:val="00E43F09"/>
    <w:rsid w:val="00E54BB5"/>
    <w:rsid w:val="00E72A55"/>
    <w:rsid w:val="00E760BF"/>
    <w:rsid w:val="00E80B96"/>
    <w:rsid w:val="00E84342"/>
    <w:rsid w:val="00E87F04"/>
    <w:rsid w:val="00E906F8"/>
    <w:rsid w:val="00EA5ACB"/>
    <w:rsid w:val="00EB0CFF"/>
    <w:rsid w:val="00EC0B47"/>
    <w:rsid w:val="00EC6F09"/>
    <w:rsid w:val="00EC70A0"/>
    <w:rsid w:val="00EF1356"/>
    <w:rsid w:val="00F02D6F"/>
    <w:rsid w:val="00F1232B"/>
    <w:rsid w:val="00F15F08"/>
    <w:rsid w:val="00F32999"/>
    <w:rsid w:val="00F34130"/>
    <w:rsid w:val="00F53B0F"/>
    <w:rsid w:val="00F53EDA"/>
    <w:rsid w:val="00F6474A"/>
    <w:rsid w:val="00F65574"/>
    <w:rsid w:val="00F753D3"/>
    <w:rsid w:val="00F870DB"/>
    <w:rsid w:val="00F872BC"/>
    <w:rsid w:val="00F96633"/>
    <w:rsid w:val="00F976C4"/>
    <w:rsid w:val="00FA10BD"/>
    <w:rsid w:val="00FC2768"/>
    <w:rsid w:val="00FC5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9CB30-4054-45B7-B69E-B2D84675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ly\Downloads\law_univerzalni_dopis_cz_barva.dotx</Template>
  <TotalTime>12</TotalTime>
  <Pages>3</Pages>
  <Words>242</Words>
  <Characters>1434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Marika Zahradníčková</cp:lastModifiedBy>
  <cp:revision>17</cp:revision>
  <cp:lastPrinted>2022-04-13T13:51:00Z</cp:lastPrinted>
  <dcterms:created xsi:type="dcterms:W3CDTF">2022-04-11T16:26:00Z</dcterms:created>
  <dcterms:modified xsi:type="dcterms:W3CDTF">2022-04-18T19:1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